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3522" w14:textId="0B9D64F7" w:rsidR="00286FB4" w:rsidRPr="00B51F15" w:rsidRDefault="00286FB4" w:rsidP="00B51F15">
      <w:pPr>
        <w:spacing w:before="100" w:beforeAutospacing="1" w:after="100" w:afterAutospacing="1" w:line="240" w:lineRule="auto"/>
        <w:outlineLvl w:val="0"/>
        <w:rPr>
          <w:rFonts w:ascii="Microsoft YaHei" w:eastAsia="Microsoft YaHei" w:hAnsi="Microsoft YaHei" w:cs="Times New Roman"/>
          <w:b/>
          <w:bCs/>
          <w:color w:val="000000"/>
          <w:kern w:val="36"/>
          <w:sz w:val="48"/>
          <w:szCs w:val="48"/>
          <w:lang w:val="en-IN" w:eastAsia="en-IN" w:bidi="ta-IN"/>
          <w14:ligatures w14:val="none"/>
        </w:rPr>
      </w:pPr>
      <w:r w:rsidRPr="00B51F15">
        <w:rPr>
          <w:rFonts w:ascii="Microsoft YaHei" w:eastAsia="Microsoft YaHei" w:hAnsi="Microsoft YaHei" w:cs="Times New Roman"/>
          <w:b/>
          <w:bCs/>
          <w:noProof/>
          <w:color w:val="000000"/>
          <w:kern w:val="36"/>
          <w:sz w:val="48"/>
          <w:szCs w:val="48"/>
          <w:lang w:val="en-IN" w:eastAsia="en-IN" w:bidi="ta-IN"/>
          <w14:ligatures w14:val="none"/>
        </w:rPr>
        <w:drawing>
          <wp:inline distT="0" distB="0" distL="0" distR="0" wp14:anchorId="30371180" wp14:editId="4BA73710">
            <wp:extent cx="1428750" cy="609600"/>
            <wp:effectExtent l="0" t="0" r="0" b="0"/>
            <wp:docPr id="500209898" name="Picture 1" descr="A picture containing font, graphics, logo, graphic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209898" name="Picture 1" descr="A picture containing font, graphics, logo, graphic de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A617E" w14:textId="3B3F247A" w:rsidR="005E3E05" w:rsidRDefault="000057A1" w:rsidP="00286FB4">
      <w:pPr>
        <w:spacing w:before="100" w:beforeAutospacing="1" w:after="100" w:afterAutospacing="1" w:line="240" w:lineRule="auto"/>
        <w:outlineLvl w:val="0"/>
        <w:rPr>
          <w:rFonts w:ascii="Microsoft YaHei" w:eastAsia="Microsoft YaHei" w:hAnsi="Microsoft YaHei" w:cs="Times New Roman"/>
          <w:b/>
          <w:bCs/>
          <w:color w:val="000000"/>
          <w:kern w:val="36"/>
          <w:sz w:val="32"/>
          <w:szCs w:val="32"/>
          <w:lang w:val="en-IN" w:eastAsia="en-IN" w:bidi="ta-IN"/>
          <w14:ligatures w14:val="none"/>
        </w:rPr>
      </w:pPr>
      <w:bookmarkStart w:id="0" w:name="_Hlk138678445"/>
      <w:r w:rsidRPr="000057A1">
        <w:rPr>
          <w:rFonts w:ascii="Microsoft YaHei" w:eastAsia="Microsoft YaHei" w:hAnsi="Microsoft YaHei" w:cs="Times New Roman"/>
          <w:b/>
          <w:bCs/>
          <w:color w:val="000000"/>
          <w:kern w:val="36"/>
          <w:sz w:val="32"/>
          <w:szCs w:val="32"/>
          <w:lang w:val="en-IN" w:eastAsia="en-IN" w:bidi="ta-IN"/>
          <w14:ligatures w14:val="none"/>
        </w:rPr>
        <w:t>Review a Scenario and Apply Change Models to Address the Change Factors Worksheet</w:t>
      </w:r>
    </w:p>
    <w:p w14:paraId="6210BBFE" w14:textId="77777777" w:rsidR="0039708C" w:rsidRDefault="0039708C" w:rsidP="0039708C"/>
    <w:p w14:paraId="001CA096" w14:textId="70BB71FC" w:rsidR="0039708C" w:rsidRDefault="0039708C" w:rsidP="0039708C">
      <w:r>
        <w:t>Answer the following questions.</w:t>
      </w:r>
    </w:p>
    <w:p w14:paraId="65494D11" w14:textId="77777777" w:rsidR="0039708C" w:rsidRDefault="0039708C" w:rsidP="0039708C"/>
    <w:p w14:paraId="481E7652" w14:textId="77777777" w:rsidR="0039708C" w:rsidRDefault="0039708C" w:rsidP="0039708C">
      <w:pPr>
        <w:pStyle w:val="ListParagraph"/>
        <w:numPr>
          <w:ilvl w:val="0"/>
          <w:numId w:val="3"/>
        </w:numPr>
        <w:spacing w:after="0" w:line="240" w:lineRule="auto"/>
      </w:pPr>
      <w:r>
        <w:t>Identify what needs to change.</w:t>
      </w:r>
    </w:p>
    <w:p w14:paraId="53ADF44A" w14:textId="77777777" w:rsidR="0039708C" w:rsidRDefault="0039708C" w:rsidP="0039708C">
      <w:pPr>
        <w:pStyle w:val="ListParagraph"/>
      </w:pPr>
    </w:p>
    <w:p w14:paraId="5381A62E" w14:textId="77777777" w:rsidR="0039708C" w:rsidRDefault="0039708C" w:rsidP="0039708C">
      <w:pPr>
        <w:pStyle w:val="ListParagraph"/>
      </w:pPr>
    </w:p>
    <w:p w14:paraId="2FD110BF" w14:textId="77777777" w:rsidR="0039708C" w:rsidRDefault="0039708C" w:rsidP="0039708C">
      <w:pPr>
        <w:pStyle w:val="ListParagraph"/>
        <w:numPr>
          <w:ilvl w:val="0"/>
          <w:numId w:val="3"/>
        </w:numPr>
        <w:spacing w:after="0" w:line="240" w:lineRule="auto"/>
      </w:pPr>
      <w:r>
        <w:t>Propose a solution you want to try.</w:t>
      </w:r>
    </w:p>
    <w:p w14:paraId="469B92B7" w14:textId="77777777" w:rsidR="0039708C" w:rsidRDefault="0039708C" w:rsidP="0039708C">
      <w:pPr>
        <w:pStyle w:val="ListParagraph"/>
        <w:spacing w:after="0" w:line="240" w:lineRule="auto"/>
      </w:pPr>
    </w:p>
    <w:p w14:paraId="000CAE10" w14:textId="77777777" w:rsidR="00816E73" w:rsidRDefault="00816E73" w:rsidP="0039708C">
      <w:pPr>
        <w:pStyle w:val="ListParagraph"/>
        <w:spacing w:after="0" w:line="240" w:lineRule="auto"/>
      </w:pPr>
    </w:p>
    <w:p w14:paraId="027C47A8" w14:textId="77777777" w:rsidR="0039708C" w:rsidRDefault="0039708C" w:rsidP="0039708C">
      <w:pPr>
        <w:pStyle w:val="ListParagraph"/>
        <w:numPr>
          <w:ilvl w:val="0"/>
          <w:numId w:val="3"/>
        </w:numPr>
        <w:spacing w:after="0" w:line="240" w:lineRule="auto"/>
      </w:pPr>
      <w:r>
        <w:t>How would you apply the model? Give the appropriate action for each of the following:</w:t>
      </w:r>
    </w:p>
    <w:p w14:paraId="6C3B5FA6" w14:textId="77777777" w:rsidR="0039708C" w:rsidRDefault="0039708C" w:rsidP="0039708C">
      <w:pPr>
        <w:pStyle w:val="ListParagraph"/>
        <w:spacing w:after="0" w:line="240" w:lineRule="auto"/>
      </w:pPr>
    </w:p>
    <w:p w14:paraId="74D5AA75" w14:textId="77777777" w:rsidR="0039708C" w:rsidRDefault="0039708C" w:rsidP="0039708C">
      <w:pPr>
        <w:pStyle w:val="ListParagraph"/>
        <w:numPr>
          <w:ilvl w:val="1"/>
          <w:numId w:val="3"/>
        </w:numPr>
        <w:spacing w:after="0" w:line="240" w:lineRule="auto"/>
      </w:pPr>
      <w:r>
        <w:t>Plan</w:t>
      </w:r>
    </w:p>
    <w:p w14:paraId="43F92DB6" w14:textId="77777777" w:rsidR="0039708C" w:rsidRDefault="0039708C" w:rsidP="0039708C">
      <w:pPr>
        <w:pStyle w:val="ListParagraph"/>
        <w:ind w:left="1440"/>
      </w:pPr>
    </w:p>
    <w:p w14:paraId="495B7C8D" w14:textId="77777777" w:rsidR="0039708C" w:rsidRDefault="0039708C" w:rsidP="0039708C">
      <w:pPr>
        <w:pStyle w:val="ListParagraph"/>
        <w:numPr>
          <w:ilvl w:val="1"/>
          <w:numId w:val="3"/>
        </w:numPr>
        <w:spacing w:after="0" w:line="240" w:lineRule="auto"/>
      </w:pPr>
      <w:r>
        <w:t>Do</w:t>
      </w:r>
    </w:p>
    <w:p w14:paraId="55C61A78" w14:textId="77777777" w:rsidR="0039708C" w:rsidRDefault="0039708C" w:rsidP="0039708C">
      <w:pPr>
        <w:pStyle w:val="ListParagraph"/>
        <w:ind w:left="1440"/>
      </w:pPr>
    </w:p>
    <w:p w14:paraId="2BF240FE" w14:textId="77777777" w:rsidR="0039708C" w:rsidRDefault="0039708C" w:rsidP="0039708C">
      <w:pPr>
        <w:pStyle w:val="ListParagraph"/>
        <w:numPr>
          <w:ilvl w:val="1"/>
          <w:numId w:val="3"/>
        </w:numPr>
        <w:spacing w:after="0" w:line="240" w:lineRule="auto"/>
      </w:pPr>
      <w:r>
        <w:t>Check</w:t>
      </w:r>
    </w:p>
    <w:p w14:paraId="07B40A1F" w14:textId="77777777" w:rsidR="0039708C" w:rsidRDefault="0039708C" w:rsidP="0039708C">
      <w:pPr>
        <w:pStyle w:val="ListParagraph"/>
        <w:ind w:left="1440"/>
      </w:pPr>
    </w:p>
    <w:p w14:paraId="1FF6E9B6" w14:textId="1017CFA6" w:rsidR="000057A1" w:rsidRPr="0039708C" w:rsidRDefault="0039708C" w:rsidP="0039708C">
      <w:pPr>
        <w:pStyle w:val="ListParagraph"/>
        <w:numPr>
          <w:ilvl w:val="1"/>
          <w:numId w:val="3"/>
        </w:numPr>
        <w:spacing w:after="0" w:line="240" w:lineRule="auto"/>
      </w:pPr>
      <w:r>
        <w:t>Act</w:t>
      </w:r>
    </w:p>
    <w:p w14:paraId="538693A4" w14:textId="0BAD5DE3" w:rsidR="00A13B9F" w:rsidRPr="00044830" w:rsidRDefault="00A13B9F">
      <w:pPr>
        <w:rPr>
          <w:rFonts w:cstheme="minorHAnsi"/>
          <w:sz w:val="24"/>
          <w:szCs w:val="24"/>
        </w:rPr>
      </w:pPr>
    </w:p>
    <w:bookmarkEnd w:id="0"/>
    <w:p w14:paraId="0B546BB7" w14:textId="77777777" w:rsidR="00E31B90" w:rsidRPr="00044830" w:rsidRDefault="00E31B90" w:rsidP="00E31B90">
      <w:pPr>
        <w:rPr>
          <w:rFonts w:cstheme="minorHAnsi"/>
          <w:sz w:val="24"/>
          <w:szCs w:val="24"/>
        </w:rPr>
      </w:pPr>
    </w:p>
    <w:p w14:paraId="067D9148" w14:textId="77777777" w:rsidR="001941BC" w:rsidRPr="00044830" w:rsidRDefault="001941BC" w:rsidP="00E31B90">
      <w:pPr>
        <w:rPr>
          <w:rFonts w:cstheme="minorHAnsi"/>
          <w:sz w:val="24"/>
          <w:szCs w:val="24"/>
        </w:rPr>
      </w:pPr>
    </w:p>
    <w:sectPr w:rsidR="001941BC" w:rsidRPr="00044830" w:rsidSect="005A257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7B4"/>
    <w:multiLevelType w:val="hybridMultilevel"/>
    <w:tmpl w:val="6DF4ADCE"/>
    <w:lvl w:ilvl="0" w:tplc="549A26E4">
      <w:start w:val="1"/>
      <w:numFmt w:val="decimal"/>
      <w:lvlText w:val="%1)"/>
      <w:lvlJc w:val="left"/>
      <w:pPr>
        <w:ind w:left="720" w:hanging="360"/>
      </w:pPr>
    </w:lvl>
    <w:lvl w:ilvl="1" w:tplc="76A4DFBE">
      <w:start w:val="1"/>
      <w:numFmt w:val="lowerLetter"/>
      <w:lvlText w:val="%2."/>
      <w:lvlJc w:val="left"/>
      <w:pPr>
        <w:ind w:left="1440" w:hanging="360"/>
      </w:pPr>
    </w:lvl>
    <w:lvl w:ilvl="2" w:tplc="3D6853CC">
      <w:start w:val="1"/>
      <w:numFmt w:val="lowerRoman"/>
      <w:lvlText w:val="%3."/>
      <w:lvlJc w:val="right"/>
      <w:pPr>
        <w:ind w:left="2160" w:hanging="180"/>
      </w:pPr>
    </w:lvl>
    <w:lvl w:ilvl="3" w:tplc="1A14D020">
      <w:start w:val="1"/>
      <w:numFmt w:val="decimal"/>
      <w:lvlText w:val="%4."/>
      <w:lvlJc w:val="left"/>
      <w:pPr>
        <w:ind w:left="2880" w:hanging="360"/>
      </w:pPr>
    </w:lvl>
    <w:lvl w:ilvl="4" w:tplc="1AA229AE">
      <w:start w:val="1"/>
      <w:numFmt w:val="lowerLetter"/>
      <w:lvlText w:val="%5."/>
      <w:lvlJc w:val="left"/>
      <w:pPr>
        <w:ind w:left="3600" w:hanging="360"/>
      </w:pPr>
    </w:lvl>
    <w:lvl w:ilvl="5" w:tplc="473A11BA">
      <w:start w:val="1"/>
      <w:numFmt w:val="lowerRoman"/>
      <w:lvlText w:val="%6."/>
      <w:lvlJc w:val="right"/>
      <w:pPr>
        <w:ind w:left="4320" w:hanging="180"/>
      </w:pPr>
    </w:lvl>
    <w:lvl w:ilvl="6" w:tplc="6088A11E">
      <w:start w:val="1"/>
      <w:numFmt w:val="decimal"/>
      <w:lvlText w:val="%7."/>
      <w:lvlJc w:val="left"/>
      <w:pPr>
        <w:ind w:left="5040" w:hanging="360"/>
      </w:pPr>
    </w:lvl>
    <w:lvl w:ilvl="7" w:tplc="6F323428">
      <w:start w:val="1"/>
      <w:numFmt w:val="lowerLetter"/>
      <w:lvlText w:val="%8."/>
      <w:lvlJc w:val="left"/>
      <w:pPr>
        <w:ind w:left="5760" w:hanging="360"/>
      </w:pPr>
    </w:lvl>
    <w:lvl w:ilvl="8" w:tplc="3F808E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6C51D"/>
    <w:multiLevelType w:val="hybridMultilevel"/>
    <w:tmpl w:val="392223DC"/>
    <w:lvl w:ilvl="0" w:tplc="17A0AB84">
      <w:start w:val="1"/>
      <w:numFmt w:val="decimal"/>
      <w:lvlText w:val="%1)"/>
      <w:lvlJc w:val="left"/>
      <w:pPr>
        <w:ind w:left="720" w:hanging="360"/>
      </w:pPr>
    </w:lvl>
    <w:lvl w:ilvl="1" w:tplc="7292E2FC">
      <w:start w:val="1"/>
      <w:numFmt w:val="lowerLetter"/>
      <w:lvlText w:val="%2."/>
      <w:lvlJc w:val="left"/>
      <w:pPr>
        <w:ind w:left="1440" w:hanging="360"/>
      </w:pPr>
    </w:lvl>
    <w:lvl w:ilvl="2" w:tplc="5A001186">
      <w:start w:val="1"/>
      <w:numFmt w:val="lowerRoman"/>
      <w:lvlText w:val="%3."/>
      <w:lvlJc w:val="right"/>
      <w:pPr>
        <w:ind w:left="2160" w:hanging="180"/>
      </w:pPr>
    </w:lvl>
    <w:lvl w:ilvl="3" w:tplc="7EF4C44E">
      <w:start w:val="1"/>
      <w:numFmt w:val="decimal"/>
      <w:lvlText w:val="%4."/>
      <w:lvlJc w:val="left"/>
      <w:pPr>
        <w:ind w:left="2880" w:hanging="360"/>
      </w:pPr>
    </w:lvl>
    <w:lvl w:ilvl="4" w:tplc="6902E678">
      <w:start w:val="1"/>
      <w:numFmt w:val="lowerLetter"/>
      <w:lvlText w:val="%5."/>
      <w:lvlJc w:val="left"/>
      <w:pPr>
        <w:ind w:left="3600" w:hanging="360"/>
      </w:pPr>
    </w:lvl>
    <w:lvl w:ilvl="5" w:tplc="45786EA8">
      <w:start w:val="1"/>
      <w:numFmt w:val="lowerRoman"/>
      <w:lvlText w:val="%6."/>
      <w:lvlJc w:val="right"/>
      <w:pPr>
        <w:ind w:left="4320" w:hanging="180"/>
      </w:pPr>
    </w:lvl>
    <w:lvl w:ilvl="6" w:tplc="A8461448">
      <w:start w:val="1"/>
      <w:numFmt w:val="decimal"/>
      <w:lvlText w:val="%7."/>
      <w:lvlJc w:val="left"/>
      <w:pPr>
        <w:ind w:left="5040" w:hanging="360"/>
      </w:pPr>
    </w:lvl>
    <w:lvl w:ilvl="7" w:tplc="639E1BC0">
      <w:start w:val="1"/>
      <w:numFmt w:val="lowerLetter"/>
      <w:lvlText w:val="%8."/>
      <w:lvlJc w:val="left"/>
      <w:pPr>
        <w:ind w:left="5760" w:hanging="360"/>
      </w:pPr>
    </w:lvl>
    <w:lvl w:ilvl="8" w:tplc="0DF6F9B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2"/>
  </w:num>
  <w:num w:numId="2" w16cid:durableId="1143546913">
    <w:abstractNumId w:val="0"/>
  </w:num>
  <w:num w:numId="3" w16cid:durableId="2144620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057A1"/>
    <w:rsid w:val="00037AA3"/>
    <w:rsid w:val="00044830"/>
    <w:rsid w:val="000D6BC1"/>
    <w:rsid w:val="000F74A0"/>
    <w:rsid w:val="00122139"/>
    <w:rsid w:val="001941BC"/>
    <w:rsid w:val="00214362"/>
    <w:rsid w:val="00284A42"/>
    <w:rsid w:val="00286FB4"/>
    <w:rsid w:val="002B242A"/>
    <w:rsid w:val="003012AA"/>
    <w:rsid w:val="0039708C"/>
    <w:rsid w:val="003D3FBE"/>
    <w:rsid w:val="00511D1D"/>
    <w:rsid w:val="005444AD"/>
    <w:rsid w:val="00555AE0"/>
    <w:rsid w:val="00582358"/>
    <w:rsid w:val="005A2575"/>
    <w:rsid w:val="005A40E8"/>
    <w:rsid w:val="005D1023"/>
    <w:rsid w:val="005E3E05"/>
    <w:rsid w:val="006573F7"/>
    <w:rsid w:val="006C27B2"/>
    <w:rsid w:val="006F1B33"/>
    <w:rsid w:val="00717ACB"/>
    <w:rsid w:val="00781F00"/>
    <w:rsid w:val="007A0179"/>
    <w:rsid w:val="007F09EF"/>
    <w:rsid w:val="007F43E2"/>
    <w:rsid w:val="00816E73"/>
    <w:rsid w:val="00884618"/>
    <w:rsid w:val="008A2826"/>
    <w:rsid w:val="0090054D"/>
    <w:rsid w:val="009073B4"/>
    <w:rsid w:val="00966BE3"/>
    <w:rsid w:val="009B6CC6"/>
    <w:rsid w:val="00A00F76"/>
    <w:rsid w:val="00A13B9F"/>
    <w:rsid w:val="00B51F15"/>
    <w:rsid w:val="00B77AB5"/>
    <w:rsid w:val="00BB037D"/>
    <w:rsid w:val="00BC3D69"/>
    <w:rsid w:val="00BE0569"/>
    <w:rsid w:val="00C207F8"/>
    <w:rsid w:val="00C8767A"/>
    <w:rsid w:val="00D26BCA"/>
    <w:rsid w:val="00D67026"/>
    <w:rsid w:val="00D84311"/>
    <w:rsid w:val="00E31B90"/>
    <w:rsid w:val="00EE05CC"/>
    <w:rsid w:val="00F07FEE"/>
    <w:rsid w:val="00F12A84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5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Andrew Pfeiffer</cp:lastModifiedBy>
  <cp:revision>5</cp:revision>
  <dcterms:created xsi:type="dcterms:W3CDTF">2023-07-10T15:02:00Z</dcterms:created>
  <dcterms:modified xsi:type="dcterms:W3CDTF">2023-07-10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1bcae9a1460306b94d5d7d6cbe7d3fb423c8d6bb9e2e001fba240e5a17b32</vt:lpwstr>
  </property>
</Properties>
</file>